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Systems Engineer position at your esteemed organization in Morocco Casablanca. As a highly motivated and technically proficient professional with a strong background in designing, implementing, and maintaining complex systems, I am eager to contribute my expertise to support your organization’s goals while immersing myself in the dynamic technological landscape of Morocco Casablanca. With a proven track record of delivering innovative solutions and optimizing system performance, I am confident that my skills align perfectly with the requirements of this role.</w:t>
      </w:r>
    </w:p>
    <w:p>
      <w:pPr>
        <w:pStyle w:val="BodyText"/>
      </w:pPr>
      <w:r>
        <w:t xml:space="preserve">As a Systems Engineer, my career has been defined by a commitment to excellence in problem-solving, process optimization, and technological innovation. Over the past several years, I have worked across diverse industries, including telecommunications, IT infrastructure management, and enterprise software development. These experiences have equipped me with a deep understanding of system architecture design, network security protocols, cloud computing integration, and cross-functional collaboration. For instance, in my previous role at [Previous Company Name], I led the implementation of a scalable hybrid cloud infrastructure that reduced operational costs by 30% while improving system reliability by 40%. This achievement underscores my ability to translate technical challenges into tangible business outcomes.</w:t>
      </w:r>
    </w:p>
    <w:p>
      <w:pPr>
        <w:pStyle w:val="BodyText"/>
      </w:pPr>
      <w:r>
        <w:t xml:space="preserve">Morocco Casablanca, as a hub for technological advancement and economic growth in North Africa, presents an exciting opportunity to apply my skills in a vibrant and evolving environment. The city’s growing emphasis on digital transformation, smart infrastructure development, and sustainable technologies resonates deeply with my professional aspirations. I am particularly drawn to your organization’s focus on [mention specific company initiative or value if known], as it aligns with my passion for leveraging systems engineering to drive efficiency and innovation. Casablanca’s unique blend of tradition and modernity, combined with its strategic position as a gateway between Africa and Europe, makes it an ideal location to contribute to impactful projects that shape the future of technology in the region.</w:t>
      </w:r>
    </w:p>
    <w:p>
      <w:pPr>
        <w:pStyle w:val="BodyText"/>
      </w:pPr>
      <w:r>
        <w:t xml:space="preserve">What sets me apart as a Systems Engineer is my ability to bridge technical expertise with business acumen. I have consistently demonstrated the capacity to analyze complex system requirements, develop robust solutions, and communicate effectively with stakeholders at all levels. My proficiency in tools such as [list relevant software or platforms, e.g., VMware, AWS, Docker] and my experience in managing end-to-end system lifecycles from concept to deployment position me to deliver value from day one. Furthermore, my adaptability and proactive approach to learning new technologies ensure that I remain at the forefront of industry trends. For example, during the recent shift toward remote work models, I spearheaded the migration of our company’s internal systems to a secure cloud-based platform, ensuring minimal downtime and seamless user adoption.</w:t>
      </w:r>
    </w:p>
    <w:p>
      <w:pPr>
        <w:pStyle w:val="BodyText"/>
      </w:pPr>
      <w:r>
        <w:t xml:space="preserve">Living and working in Morocco Casablanca would allow me to fully engage with the local tech community while contributing to projects that address regional challenges. I am particularly interested in exploring opportunities to collaborate with local universities, startups, and enterprises on initiatives that promote digital literacy, cybersecurity awareness, and sustainable technology practices. My fluency in [mention languages if applicable, e.g., Arabic and English] and my cultural sensitivity will enable me to build strong relationships with colleagues and clients across diverse backgrounds. I am also keen to leverage my experience in international projects to support your organization’s efforts in expanding its footprint within North Africa and beyond.</w:t>
      </w:r>
    </w:p>
    <w:p>
      <w:pPr>
        <w:pStyle w:val="BodyText"/>
      </w:pPr>
      <w:r>
        <w:t xml:space="preserve">In addition to my technical skills, I bring a collaborative mindset, a strong work ethic, and a dedication to continuous improvement. I thrive in fast-paced environments where teamwork and innovation are prioritized. My ability to troubleshoot complex issues under pressure, coupled with my attention to detail, ensures that systems operate at peak performance while adhering to strict security and compliance standards. I am also deeply committed to mentoring junior engineers and fostering a culture of knowledge-sharing within teams.</w:t>
      </w:r>
    </w:p>
    <w:p>
      <w:pPr>
        <w:pStyle w:val="BodyText"/>
      </w:pPr>
      <w:r>
        <w:t xml:space="preserve">Thank you for considering my application. I would be honored to contribute my expertise as a Systems Engineer in Morocco Casablanca, where I can help your organization achieve its objectives while growing professionally in a city that is redefining the future of technology. I am available at [your phone number] or [your email address] and would welcome the opportunity to discuss how my background and vision align with your needs. I look forward to the possibility of working together.</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dc:language>en</dc:language>
  <cp:keywords/>
  <dcterms:created xsi:type="dcterms:W3CDTF">2025-12-09T13:38:45Z</dcterms:created>
  <dcterms:modified xsi:type="dcterms:W3CDTF">2025-12-09T13:38:45Z</dcterms:modified>
</cp:coreProperties>
</file>

<file path=docProps/custom.xml><?xml version="1.0" encoding="utf-8"?>
<Properties xmlns="http://schemas.openxmlformats.org/officeDocument/2006/custom-properties" xmlns:vt="http://schemas.openxmlformats.org/officeDocument/2006/docPropsVTypes"/>
</file>